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2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program, który ze standardowego wejścia (wprowadzonego przez użytkownika) pobiera pięć liczb całkowitych. Z podanych liczb otwórz listę i krotkę (tuple).</w:t>
      </w:r>
    </w:p>
    <w:p>
      <w:pPr>
        <w:pStyle w:val="BodyText"/>
      </w:pPr>
      <w:r>
        <w:t xml:space="preserve">Zad.2. (10 pkt) Napisz program, który zamienia liczby z systemu dziesiętnego na dwójkowy. Stwórz przypadek testowy.</w:t>
      </w:r>
    </w:p>
    <w:p>
      <w:pPr>
        <w:pStyle w:val="BodyText"/>
      </w:pPr>
      <w:r>
        <w:t xml:space="preserve">Zad.3. (10 pkt) Napisz funkcję, której zadaniem będzie obliczanie kolejnych elementów ciągu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3</m:t>
            </m:r>
            <m:r>
              <m:t>n</m:t>
            </m:r>
          </m:num>
          <m:den>
            <m:r>
              <m:t>n</m:t>
            </m:r>
            <m:r>
              <m:t>−</m:t>
            </m:r>
            <m:r>
              <m:t>55</m:t>
            </m:r>
          </m:den>
        </m:f>
      </m:oMath>
      <w:r>
        <w:t xml:space="preserve">. Oblicz i wyświetl</w:t>
      </w:r>
      <w:r>
        <w:t xml:space="preserve"> </w:t>
      </w:r>
      <m:oMath>
        <m:sSub>
          <m:e>
            <m:r>
              <m:t>a</m:t>
            </m:r>
          </m:e>
          <m:sub>
            <m:r>
              <m:t>10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zyski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1"/>
          <w:ilvl w:val="0"/>
        </w:numPr>
      </w:pPr>
      <w:r>
        <w:t xml:space="preserve">stwórz wykres liniowy prezentujący zyski z filmów i gier w poszczególnych miesiącach. Wykres powinien posiadać tytuł i legendę. Zyski z filmów powinny być niebieską linią przerywaną, a z gier zieloną ciągłą. Wykres powinien posiadać siatkę i podpisane etykiety obu osi. Podziałkę na osi pionowej ustaw między 0 a 100. Podziałka na osi poziomej ma być podpisana nazwami miesięcy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12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ustaw kolumnę z nazwami dyscyplin jako indeksy (nazwy wierszy),</w:t>
      </w:r>
    </w:p>
    <w:p>
      <w:pPr>
        <w:pStyle w:val="Compact"/>
        <w:numPr>
          <w:numId w:val="1002"/>
          <w:ilvl w:val="0"/>
        </w:numPr>
      </w:pPr>
      <w:r>
        <w:t xml:space="preserve">stwórz dwie ramki danych odpowiadające pozycjom dotyczącym mężczyzn i kobiet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popularność dyscyplin. Słupki dla kobiet i mężczyzn powinny być w różnych kolorach. Wykres powinien posiadać tytuł i legendę. Podziałka na osi pionowej powinna być podpisana nazwami miesięcy. Schowaj podziałkę na osi poziomej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cd3f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513c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2</dc:title>
  <dc:creator/>
  <dcterms:created xsi:type="dcterms:W3CDTF">2019-06-25T21:18:56Z</dcterms:created>
  <dcterms:modified xsi:type="dcterms:W3CDTF">2019-06-25T21:18:56Z</dcterms:modified>
</cp:coreProperties>
</file>